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A0277A" w14:textId="5B90DDB9" w:rsidR="000B414C" w:rsidRDefault="00EE1FFF" w:rsidP="006C72CB">
      <w:pPr>
        <w:pStyle w:val="IOSdocumenttitle2017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39FDD42B" wp14:editId="59C147F7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C37B4">
        <w:t xml:space="preserve"> Collating data using MS Excel</w:t>
      </w:r>
    </w:p>
    <w:p w14:paraId="49F89D9B" w14:textId="78F7F6D5" w:rsidR="00C11132" w:rsidRDefault="00FC37B4" w:rsidP="00CE5D3D">
      <w:pPr>
        <w:pStyle w:val="IOSheading22017"/>
      </w:pPr>
      <w:r>
        <w:t>Collating data</w:t>
      </w:r>
    </w:p>
    <w:p w14:paraId="6786E453" w14:textId="330DCA8A" w:rsidR="00B412FD" w:rsidRDefault="00B412FD" w:rsidP="00B412FD">
      <w:pPr>
        <w:pStyle w:val="IOSbodytext2017"/>
      </w:pPr>
      <w:r>
        <w:t xml:space="preserve">This is a how to guide on </w:t>
      </w:r>
      <w:r w:rsidR="00AF1E20">
        <w:t xml:space="preserve">collating or tabulating data </w:t>
      </w:r>
      <w:r>
        <w:t>using pivot tables in MS Excel.</w:t>
      </w:r>
    </w:p>
    <w:p w14:paraId="15567B1D" w14:textId="5D67B737" w:rsidR="00B412FD" w:rsidRDefault="00AF1E20" w:rsidP="00B412FD">
      <w:pPr>
        <w:pStyle w:val="IOSbodytext2017"/>
      </w:pPr>
      <w:r w:rsidRPr="00AF1E20">
        <w:t>The guide refers to the MS Excel file sample-collating-data.XLSX</w:t>
      </w:r>
    </w:p>
    <w:p w14:paraId="176D7C70" w14:textId="76B5ED3E" w:rsidR="00347294" w:rsidRPr="00302637" w:rsidRDefault="00347294" w:rsidP="00347294">
      <w:pPr>
        <w:pStyle w:val="IOSheading32017"/>
      </w:pPr>
      <w:r>
        <w:t>Make a blank pivot tabl</w:t>
      </w:r>
      <w:r w:rsidRPr="00302637">
        <w:t>e</w:t>
      </w:r>
    </w:p>
    <w:p w14:paraId="1390DAF9" w14:textId="703703C3" w:rsidR="00347294" w:rsidRDefault="00347294" w:rsidP="00347294">
      <w:pPr>
        <w:pStyle w:val="IOSbodytext2017"/>
      </w:pPr>
      <w:r>
        <w:t xml:space="preserve">Select the data you wish to collate or tabulate. Left click A2, press and hold </w:t>
      </w:r>
      <w:r w:rsidRPr="00347294">
        <w:rPr>
          <w:i/>
        </w:rPr>
        <w:t>ctrl</w:t>
      </w:r>
      <w:r>
        <w:t xml:space="preserve"> and </w:t>
      </w:r>
      <w:r w:rsidRPr="00347294">
        <w:rPr>
          <w:i/>
        </w:rPr>
        <w:t>shift</w:t>
      </w:r>
      <w:r>
        <w:t xml:space="preserve"> then press the </w:t>
      </w:r>
      <w:r w:rsidRPr="00302637">
        <w:t>down</w:t>
      </w:r>
      <w:r>
        <w:t xml:space="preserve"> arrow followed by the right arrow</w:t>
      </w:r>
      <w:r w:rsidRPr="00302637">
        <w:t>.</w:t>
      </w:r>
    </w:p>
    <w:p w14:paraId="6099D408" w14:textId="01FA31E7" w:rsidR="00347294" w:rsidRDefault="00347294" w:rsidP="00347294">
      <w:pPr>
        <w:pStyle w:val="IOSbodytext2017"/>
      </w:pPr>
      <w:r>
        <w:t>Insert a pivot table. Click insert, PivotTable, then ok.</w:t>
      </w:r>
    </w:p>
    <w:p w14:paraId="08682667" w14:textId="77777777" w:rsidR="00347294" w:rsidRDefault="00347294" w:rsidP="00347294">
      <w:pPr>
        <w:pStyle w:val="IOSbodytext2017"/>
      </w:pPr>
      <w:r>
        <w:rPr>
          <w:noProof/>
          <w:lang w:eastAsia="en-AU"/>
        </w:rPr>
        <w:drawing>
          <wp:inline distT="0" distB="0" distL="0" distR="0" wp14:anchorId="5E23050D" wp14:editId="230951C7">
            <wp:extent cx="1057110" cy="779770"/>
            <wp:effectExtent l="0" t="0" r="0" b="1905"/>
            <wp:docPr id="5" name="Picture 5" descr="Image of a MS Excel workbook showing the toolbar with insert then PivotTable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73232" cy="791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5FBB0" w14:textId="2454686D" w:rsidR="00347294" w:rsidRDefault="00347294" w:rsidP="00347294">
      <w:pPr>
        <w:pStyle w:val="IOSbodytext2017"/>
      </w:pPr>
      <w:r>
        <w:t>This will insert the pivot table into a new worksheet.</w:t>
      </w:r>
    </w:p>
    <w:p w14:paraId="5536F377" w14:textId="018FF847" w:rsidR="00347294" w:rsidRDefault="00347294" w:rsidP="00347294">
      <w:pPr>
        <w:pStyle w:val="IOSbodytext2017"/>
      </w:pPr>
      <w:r>
        <w:t>Now you can refer to the appropriate method for your data i.e. categorical data, ungrouped data and grouped data.</w:t>
      </w:r>
    </w:p>
    <w:p w14:paraId="54AD80E0" w14:textId="0B98ED0D" w:rsidR="00FC37B4" w:rsidRPr="00302637" w:rsidRDefault="00347294" w:rsidP="00AF1E20">
      <w:pPr>
        <w:pStyle w:val="IOSheading32017"/>
      </w:pPr>
      <w:r>
        <w:t>Categorical data:</w:t>
      </w:r>
    </w:p>
    <w:p w14:paraId="6C8EF9CD" w14:textId="5BA0F8EB" w:rsidR="00FC37B4" w:rsidRDefault="00347294" w:rsidP="00347294">
      <w:pPr>
        <w:pStyle w:val="IOSbodytext2017"/>
      </w:pPr>
      <w:r>
        <w:t>Select the desired data using the</w:t>
      </w:r>
      <w:r w:rsidR="00FC37B4">
        <w:t xml:space="preserve"> </w:t>
      </w:r>
      <w:r w:rsidR="00FC37B4">
        <w:rPr>
          <w:i/>
        </w:rPr>
        <w:t>PivotTable Fields</w:t>
      </w:r>
      <w:r w:rsidR="00FC37B4">
        <w:t>.</w:t>
      </w:r>
    </w:p>
    <w:p w14:paraId="323CDBFB" w14:textId="2F6FB948" w:rsidR="00347294" w:rsidRDefault="00AF1E20" w:rsidP="00347294">
      <w:pPr>
        <w:pStyle w:val="IOSbodytext2017"/>
      </w:pPr>
      <w:r w:rsidRPr="00347294">
        <w:t>For</w:t>
      </w:r>
      <w:r>
        <w:t xml:space="preserve"> example, if you wanted to count the number of people that travel</w:t>
      </w:r>
      <w:r w:rsidR="00347294">
        <w:t xml:space="preserve"> to school by</w:t>
      </w:r>
      <w:r>
        <w:t xml:space="preserve"> by bus, </w:t>
      </w:r>
      <w:r w:rsidR="00347294">
        <w:t>rail</w:t>
      </w:r>
      <w:r>
        <w:t>, car etc</w:t>
      </w:r>
      <w:r w:rsidR="00347294">
        <w:t>.</w:t>
      </w:r>
      <w:r>
        <w:t xml:space="preserve"> you would </w:t>
      </w:r>
      <w:r w:rsidR="00347294">
        <w:t>l</w:t>
      </w:r>
      <w:r w:rsidR="00FC37B4">
        <w:t xml:space="preserve">eft click and drag the option </w:t>
      </w:r>
      <w:r w:rsidR="00FC37B4">
        <w:rPr>
          <w:i/>
        </w:rPr>
        <w:t>Travel_to_school</w:t>
      </w:r>
      <w:r w:rsidR="00FC37B4">
        <w:t xml:space="preserve">, </w:t>
      </w:r>
      <w:r w:rsidR="00347294">
        <w:t>into the</w:t>
      </w:r>
    </w:p>
    <w:p w14:paraId="0613AF3B" w14:textId="4574F9CF" w:rsidR="00347294" w:rsidRDefault="00FC37B4" w:rsidP="00347294">
      <w:pPr>
        <w:pStyle w:val="ListBullet2"/>
      </w:pPr>
      <w:r w:rsidRPr="009B0F8F">
        <w:rPr>
          <w:i/>
        </w:rPr>
        <w:t>Row</w:t>
      </w:r>
      <w:r w:rsidR="00347294">
        <w:rPr>
          <w:i/>
        </w:rPr>
        <w:t xml:space="preserve">s </w:t>
      </w:r>
      <w:r w:rsidR="00347294" w:rsidRPr="00347294">
        <w:t>area</w:t>
      </w:r>
      <w:r w:rsidR="00347294">
        <w:t>. This will make our row labels the method of transport.</w:t>
      </w:r>
      <w:r>
        <w:t xml:space="preserve"> </w:t>
      </w:r>
    </w:p>
    <w:p w14:paraId="44122C40" w14:textId="672EA52C" w:rsidR="00FC37B4" w:rsidRDefault="00FC37B4" w:rsidP="00347294">
      <w:pPr>
        <w:pStyle w:val="ListBullet2"/>
      </w:pPr>
      <w:r w:rsidRPr="009B0F8F">
        <w:rPr>
          <w:i/>
        </w:rPr>
        <w:t>Values</w:t>
      </w:r>
      <w:r>
        <w:t xml:space="preserve"> area.</w:t>
      </w:r>
      <w:r w:rsidR="00347294">
        <w:t xml:space="preserve"> This will add the frequency (count) of each method.</w:t>
      </w:r>
    </w:p>
    <w:p w14:paraId="5795FBFA" w14:textId="77777777" w:rsidR="00CF47F5" w:rsidRDefault="00CF47F5" w:rsidP="00CF47F5">
      <w:pPr>
        <w:pStyle w:val="ListBullet2"/>
        <w:numPr>
          <w:ilvl w:val="0"/>
          <w:numId w:val="0"/>
        </w:numPr>
        <w:ind w:left="652"/>
        <w:rPr>
          <w:i/>
        </w:rPr>
      </w:pPr>
      <w:r>
        <w:t xml:space="preserve">Note: If the </w:t>
      </w:r>
      <w:r>
        <w:rPr>
          <w:i/>
        </w:rPr>
        <w:t xml:space="preserve">Values </w:t>
      </w:r>
      <w:r>
        <w:t xml:space="preserve">section doesn’t default to count, select it by left clicking the down arrow in the field then selecting </w:t>
      </w:r>
      <w:r>
        <w:rPr>
          <w:i/>
        </w:rPr>
        <w:t>Value Field Settings</w:t>
      </w:r>
    </w:p>
    <w:p w14:paraId="038388AB" w14:textId="77777777" w:rsidR="00CF47F5" w:rsidRDefault="00CF47F5" w:rsidP="00CF47F5">
      <w:pPr>
        <w:pStyle w:val="ListBullet2"/>
        <w:numPr>
          <w:ilvl w:val="0"/>
          <w:numId w:val="0"/>
        </w:numPr>
        <w:ind w:left="652"/>
      </w:pPr>
    </w:p>
    <w:p w14:paraId="083879FB" w14:textId="032AA5F9" w:rsidR="00FC37B4" w:rsidRDefault="00FC37B4" w:rsidP="00347294">
      <w:pPr>
        <w:pStyle w:val="IOSbodytext2017"/>
      </w:pPr>
      <w:r>
        <w:rPr>
          <w:noProof/>
          <w:lang w:eastAsia="en-AU"/>
        </w:rPr>
        <w:lastRenderedPageBreak/>
        <w:drawing>
          <wp:inline distT="0" distB="0" distL="0" distR="0" wp14:anchorId="1D86B65E" wp14:editId="2F836C21">
            <wp:extent cx="1131108" cy="2591184"/>
            <wp:effectExtent l="0" t="0" r="0" b="0"/>
            <wp:docPr id="9" name="Picture 9" descr="Image of the pivot table field men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44070" cy="2620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1E20">
        <w:rPr>
          <w:noProof/>
          <w:lang w:eastAsia="en-AU"/>
        </w:rPr>
        <w:drawing>
          <wp:inline distT="0" distB="0" distL="0" distR="0" wp14:anchorId="6057237B" wp14:editId="4D58E149">
            <wp:extent cx="1231393" cy="2637489"/>
            <wp:effectExtent l="0" t="0" r="6985" b="0"/>
            <wp:docPr id="3" name="Picture 3" descr="Image of the pivot table field menu with the Travel to school variable dragged into the rows and values fiel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561" cy="2659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45420" w14:textId="15397824" w:rsidR="00FC37B4" w:rsidRDefault="00FC37B4" w:rsidP="00347294">
      <w:pPr>
        <w:pStyle w:val="IOSbodytext2017"/>
      </w:pPr>
      <w:r>
        <w:t xml:space="preserve">You should now have </w:t>
      </w:r>
      <w:r w:rsidR="00347294">
        <w:t>tabulated data:</w:t>
      </w:r>
    </w:p>
    <w:p w14:paraId="58C2BBCB" w14:textId="669EC1CE" w:rsidR="00347294" w:rsidRDefault="00347294" w:rsidP="00CF47F5">
      <w:pPr>
        <w:pStyle w:val="IOSbodytext2017"/>
      </w:pPr>
      <w:r>
        <w:rPr>
          <w:noProof/>
          <w:lang w:eastAsia="en-AU"/>
        </w:rPr>
        <w:drawing>
          <wp:inline distT="0" distB="0" distL="0" distR="0" wp14:anchorId="192C4E0D" wp14:editId="08C1F6BC">
            <wp:extent cx="1707231" cy="1506381"/>
            <wp:effectExtent l="0" t="0" r="7620" b="0"/>
            <wp:docPr id="8" name="Picture 8" descr="screenshot of the resulting pivot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412" cy="1518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D32D0" w14:textId="123FF45D" w:rsidR="00FC37B4" w:rsidRPr="00302637" w:rsidRDefault="00FC37B4" w:rsidP="00AF1E20">
      <w:pPr>
        <w:pStyle w:val="IOSheading32017"/>
      </w:pPr>
      <w:r>
        <w:t>Ungrouped</w:t>
      </w:r>
      <w:r w:rsidR="00347294">
        <w:t xml:space="preserve"> data:</w:t>
      </w:r>
    </w:p>
    <w:p w14:paraId="4D05FF4A" w14:textId="77777777" w:rsidR="00347294" w:rsidRDefault="00347294" w:rsidP="00347294">
      <w:pPr>
        <w:pStyle w:val="IOSbodytext2017"/>
      </w:pPr>
      <w:r>
        <w:t xml:space="preserve">Select the desired data using the </w:t>
      </w:r>
      <w:r>
        <w:rPr>
          <w:i/>
        </w:rPr>
        <w:t>PivotTable Fields</w:t>
      </w:r>
      <w:r>
        <w:t>.</w:t>
      </w:r>
    </w:p>
    <w:p w14:paraId="0C1696AC" w14:textId="77777777" w:rsidR="00347294" w:rsidRDefault="00347294" w:rsidP="00347294">
      <w:pPr>
        <w:pStyle w:val="IOSbodytext2017"/>
      </w:pPr>
      <w:r w:rsidRPr="00347294">
        <w:t>For</w:t>
      </w:r>
      <w:r>
        <w:t xml:space="preserve"> example, if you wanted to count the number of people that speak 1, 2, 3 etc languages, you would left click and drag the option </w:t>
      </w:r>
      <w:r w:rsidR="00FC37B4">
        <w:rPr>
          <w:i/>
        </w:rPr>
        <w:t>Languages_spoken</w:t>
      </w:r>
      <w:r w:rsidR="00FC37B4">
        <w:t xml:space="preserve"> into </w:t>
      </w:r>
    </w:p>
    <w:p w14:paraId="45762892" w14:textId="6DFDAC44" w:rsidR="00347294" w:rsidRDefault="00347294" w:rsidP="00347294">
      <w:pPr>
        <w:pStyle w:val="ListBullet2"/>
      </w:pPr>
      <w:r w:rsidRPr="009B0F8F">
        <w:rPr>
          <w:i/>
        </w:rPr>
        <w:t>Row</w:t>
      </w:r>
      <w:r>
        <w:rPr>
          <w:i/>
        </w:rPr>
        <w:t xml:space="preserve">s </w:t>
      </w:r>
      <w:r w:rsidRPr="00347294">
        <w:t>area</w:t>
      </w:r>
      <w:r>
        <w:t xml:space="preserve">. This will make our row labels the </w:t>
      </w:r>
      <w:r w:rsidR="00CF47F5">
        <w:t>number of languages spoken</w:t>
      </w:r>
      <w:r>
        <w:t xml:space="preserve">. </w:t>
      </w:r>
    </w:p>
    <w:p w14:paraId="60FF3C82" w14:textId="7D462E05" w:rsidR="00347294" w:rsidRDefault="00347294" w:rsidP="00347294">
      <w:pPr>
        <w:pStyle w:val="ListBullet2"/>
      </w:pPr>
      <w:r w:rsidRPr="009B0F8F">
        <w:rPr>
          <w:i/>
        </w:rPr>
        <w:t>Values</w:t>
      </w:r>
      <w:r>
        <w:t xml:space="preserve"> area. This will add the frequency (count).</w:t>
      </w:r>
    </w:p>
    <w:p w14:paraId="1183B514" w14:textId="77777777" w:rsidR="00CF47F5" w:rsidRDefault="00CF47F5" w:rsidP="00CF47F5">
      <w:pPr>
        <w:pStyle w:val="ListBullet2"/>
        <w:numPr>
          <w:ilvl w:val="0"/>
          <w:numId w:val="0"/>
        </w:numPr>
        <w:ind w:left="652"/>
        <w:rPr>
          <w:i/>
        </w:rPr>
      </w:pPr>
      <w:r>
        <w:t xml:space="preserve">Note: If the </w:t>
      </w:r>
      <w:r>
        <w:rPr>
          <w:i/>
        </w:rPr>
        <w:t xml:space="preserve">Values </w:t>
      </w:r>
      <w:r>
        <w:t xml:space="preserve">section doesn’t default to count, select it by left clicking the down arrow in the field then selecting </w:t>
      </w:r>
      <w:r>
        <w:rPr>
          <w:i/>
        </w:rPr>
        <w:t>Value Field Settings</w:t>
      </w:r>
    </w:p>
    <w:p w14:paraId="0863837C" w14:textId="77777777" w:rsidR="00CF47F5" w:rsidRDefault="00CF47F5" w:rsidP="00CF47F5">
      <w:pPr>
        <w:pStyle w:val="IOSbodytext2017"/>
      </w:pPr>
      <w:r>
        <w:t>You should now have tabulated data:</w:t>
      </w:r>
    </w:p>
    <w:p w14:paraId="76EA6EE5" w14:textId="3757AB37" w:rsidR="00CF47F5" w:rsidRDefault="00CF47F5" w:rsidP="00347294">
      <w:pPr>
        <w:pStyle w:val="IOSbodytext2017"/>
      </w:pPr>
      <w:r>
        <w:rPr>
          <w:noProof/>
          <w:lang w:eastAsia="en-AU"/>
        </w:rPr>
        <w:drawing>
          <wp:inline distT="0" distB="0" distL="0" distR="0" wp14:anchorId="5D4F7DE3" wp14:editId="3E838663">
            <wp:extent cx="1860514" cy="1644637"/>
            <wp:effectExtent l="0" t="0" r="6985" b="0"/>
            <wp:docPr id="12" name="Picture 12" descr="Screenshot of the resulting pivot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783" cy="1659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73526" w14:textId="3F9368C3" w:rsidR="00FC37B4" w:rsidRDefault="00FC37B4" w:rsidP="00AF1E20">
      <w:pPr>
        <w:pStyle w:val="IOSheading32017"/>
      </w:pPr>
      <w:r>
        <w:lastRenderedPageBreak/>
        <w:t>Grouped</w:t>
      </w:r>
      <w:r w:rsidRPr="00302637">
        <w:t xml:space="preserve"> data:</w:t>
      </w:r>
    </w:p>
    <w:p w14:paraId="01AC59D6" w14:textId="77777777" w:rsidR="00CF47F5" w:rsidRDefault="00CF47F5" w:rsidP="00CF47F5">
      <w:pPr>
        <w:pStyle w:val="IOSbodytext2017"/>
      </w:pPr>
      <w:r>
        <w:t xml:space="preserve">Select the desired data using the </w:t>
      </w:r>
      <w:r>
        <w:rPr>
          <w:i/>
        </w:rPr>
        <w:t>PivotTable Fields</w:t>
      </w:r>
      <w:r>
        <w:t>.</w:t>
      </w:r>
    </w:p>
    <w:p w14:paraId="46BE717A" w14:textId="603815A6" w:rsidR="00CF47F5" w:rsidRDefault="00CF47F5" w:rsidP="00CF47F5">
      <w:pPr>
        <w:pStyle w:val="IOSbodytext2017"/>
      </w:pPr>
      <w:r w:rsidRPr="00347294">
        <w:t>For</w:t>
      </w:r>
      <w:r>
        <w:t xml:space="preserve"> example, if you wanted to look at the proportion of people who travel for 0 to &lt;10 minutes, 10 to &lt;20 minutes… to get to school you would left click and drag the option </w:t>
      </w:r>
      <w:r w:rsidRPr="00B84F59">
        <w:rPr>
          <w:i/>
        </w:rPr>
        <w:t>Travel_time_to_School</w:t>
      </w:r>
      <w:r>
        <w:t xml:space="preserve"> into </w:t>
      </w:r>
    </w:p>
    <w:p w14:paraId="13142892" w14:textId="42F41D0E" w:rsidR="00CF47F5" w:rsidRDefault="00CF47F5" w:rsidP="00CF47F5">
      <w:pPr>
        <w:pStyle w:val="ListBullet2"/>
      </w:pPr>
      <w:r w:rsidRPr="009B0F8F">
        <w:rPr>
          <w:i/>
        </w:rPr>
        <w:t>Row</w:t>
      </w:r>
      <w:r>
        <w:rPr>
          <w:i/>
        </w:rPr>
        <w:t xml:space="preserve">s </w:t>
      </w:r>
      <w:r w:rsidRPr="00347294">
        <w:t>area</w:t>
      </w:r>
      <w:r>
        <w:t xml:space="preserve">. This will make our row labels the </w:t>
      </w:r>
      <w:r w:rsidRPr="00B84F59">
        <w:rPr>
          <w:i/>
        </w:rPr>
        <w:t>Travel_time_to_School</w:t>
      </w:r>
      <w:r>
        <w:t>.</w:t>
      </w:r>
    </w:p>
    <w:p w14:paraId="076514F3" w14:textId="77777777" w:rsidR="00CF47F5" w:rsidRDefault="00CF47F5" w:rsidP="00CF47F5">
      <w:pPr>
        <w:pStyle w:val="ListBullet2"/>
      </w:pPr>
      <w:r w:rsidRPr="009B0F8F">
        <w:rPr>
          <w:i/>
        </w:rPr>
        <w:t>Values</w:t>
      </w:r>
      <w:r>
        <w:t xml:space="preserve"> area. This will add the frequency (count).</w:t>
      </w:r>
    </w:p>
    <w:p w14:paraId="4BE172B0" w14:textId="0189E0EE" w:rsidR="00CF47F5" w:rsidRDefault="00CF47F5" w:rsidP="00CF47F5">
      <w:pPr>
        <w:pStyle w:val="ListBullet2"/>
        <w:numPr>
          <w:ilvl w:val="0"/>
          <w:numId w:val="0"/>
        </w:numPr>
        <w:ind w:left="652"/>
        <w:rPr>
          <w:i/>
        </w:rPr>
      </w:pPr>
      <w:r>
        <w:t xml:space="preserve">Note: If the </w:t>
      </w:r>
      <w:r>
        <w:rPr>
          <w:i/>
        </w:rPr>
        <w:t xml:space="preserve">Values </w:t>
      </w:r>
      <w:r>
        <w:t xml:space="preserve">section doesn’t default to count, select it by left clicking the down arrow in the field then selecting </w:t>
      </w:r>
      <w:r>
        <w:rPr>
          <w:i/>
        </w:rPr>
        <w:t>Value Field Settings</w:t>
      </w:r>
    </w:p>
    <w:p w14:paraId="338B252A" w14:textId="434D2C16" w:rsidR="00FC37B4" w:rsidRPr="00CF47F5" w:rsidRDefault="00CF47F5" w:rsidP="00CF47F5">
      <w:pPr>
        <w:pStyle w:val="IOSbodytext2017"/>
      </w:pPr>
      <w:r w:rsidRPr="00CF47F5">
        <w:t>You will notice that the data is not grouped. To group the data l</w:t>
      </w:r>
      <w:r w:rsidR="00FC37B4" w:rsidRPr="00CF47F5">
        <w:t>eft click into the row label column, select Analyze then Group Field</w:t>
      </w:r>
      <w:r>
        <w:t>.</w:t>
      </w:r>
    </w:p>
    <w:p w14:paraId="7C1D8E13" w14:textId="2080F40F" w:rsidR="00FC37B4" w:rsidRDefault="00FC37B4" w:rsidP="00CF47F5">
      <w:pPr>
        <w:pStyle w:val="IOSbodytext2017"/>
      </w:pPr>
      <w:r>
        <w:rPr>
          <w:noProof/>
          <w:lang w:eastAsia="en-AU"/>
        </w:rPr>
        <w:drawing>
          <wp:inline distT="0" distB="0" distL="0" distR="0" wp14:anchorId="5E792D06" wp14:editId="67B4E64A">
            <wp:extent cx="3331154" cy="1380603"/>
            <wp:effectExtent l="0" t="0" r="3175" b="0"/>
            <wp:docPr id="10" name="Picture 10" descr="Image of a MS Excel workbook showing the toolbar with Analyze filed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6045" cy="138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7C79E" w14:textId="77777777" w:rsidR="00CF47F5" w:rsidRDefault="00CF47F5" w:rsidP="00CF47F5">
      <w:pPr>
        <w:pStyle w:val="IOSbodytext2017"/>
      </w:pPr>
      <w:r>
        <w:t xml:space="preserve">Select the desired group sizes, then ok, </w:t>
      </w:r>
    </w:p>
    <w:p w14:paraId="49A59E07" w14:textId="4783A893" w:rsidR="00CF47F5" w:rsidRDefault="00CF47F5" w:rsidP="00CF47F5">
      <w:pPr>
        <w:pStyle w:val="IOSbodytext2017"/>
      </w:pPr>
      <w:r>
        <w:t>You should now have tabulated data:</w:t>
      </w:r>
    </w:p>
    <w:p w14:paraId="20E6EE57" w14:textId="4BD4490D" w:rsidR="00CF47F5" w:rsidRDefault="00CF47F5" w:rsidP="00CF47F5">
      <w:pPr>
        <w:pStyle w:val="IOSbodytext2017"/>
      </w:pPr>
      <w:r>
        <w:rPr>
          <w:noProof/>
          <w:lang w:eastAsia="en-AU"/>
        </w:rPr>
        <w:drawing>
          <wp:inline distT="0" distB="0" distL="0" distR="0" wp14:anchorId="55D62EC8" wp14:editId="7AF6103E">
            <wp:extent cx="2722556" cy="2510519"/>
            <wp:effectExtent l="0" t="0" r="1905" b="4445"/>
            <wp:docPr id="13" name="Picture 13" descr="Screenshot of the resulting pivot table with grouped dat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473" cy="2512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DAC1E" w14:textId="77777777" w:rsidR="00CF47F5" w:rsidRDefault="00CF47F5" w:rsidP="00CF47F5">
      <w:pPr>
        <w:pStyle w:val="IOSheading32017"/>
      </w:pPr>
      <w:r>
        <w:t>Grouped</w:t>
      </w:r>
      <w:r w:rsidRPr="00302637">
        <w:t xml:space="preserve"> data:</w:t>
      </w:r>
    </w:p>
    <w:p w14:paraId="403BA7DD" w14:textId="77777777" w:rsidR="00CF47F5" w:rsidRDefault="00CF47F5" w:rsidP="00CF47F5">
      <w:r>
        <w:t xml:space="preserve"> Some graphs cannot be made directly from a Pivot Table.</w:t>
      </w:r>
      <w:r w:rsidR="00FC37B4">
        <w:t xml:space="preserve"> </w:t>
      </w:r>
    </w:p>
    <w:p w14:paraId="59855D42" w14:textId="58448FE7" w:rsidR="00A504FF" w:rsidRPr="00FC37B4" w:rsidRDefault="00CF47F5" w:rsidP="00FC37B4">
      <w:r>
        <w:t>C</w:t>
      </w:r>
      <w:r w:rsidR="00FC37B4">
        <w:t>opy</w:t>
      </w:r>
      <w:r>
        <w:t xml:space="preserve"> the table</w:t>
      </w:r>
      <w:r w:rsidR="00FC37B4">
        <w:t xml:space="preserve"> (</w:t>
      </w:r>
      <w:r w:rsidR="00FC37B4" w:rsidRPr="004B7C42">
        <w:rPr>
          <w:i/>
        </w:rPr>
        <w:t>ctrl</w:t>
      </w:r>
      <w:r w:rsidR="00FC37B4">
        <w:t xml:space="preserve"> </w:t>
      </w:r>
      <w:r w:rsidR="00FC37B4" w:rsidRPr="004B7C42">
        <w:rPr>
          <w:i/>
        </w:rPr>
        <w:t>c</w:t>
      </w:r>
      <w:r>
        <w:t>)</w:t>
      </w:r>
      <w:r w:rsidR="00FC37B4">
        <w:t xml:space="preserve"> and then paste values (right click then </w:t>
      </w:r>
      <w:r w:rsidR="00FC37B4" w:rsidRPr="004B7C42">
        <w:rPr>
          <w:i/>
        </w:rPr>
        <w:t>123</w:t>
      </w:r>
      <w:r w:rsidR="00FC37B4">
        <w:t>)</w:t>
      </w:r>
      <w:r>
        <w:t>. You can now manipulate this data.</w:t>
      </w:r>
    </w:p>
    <w:sectPr w:rsidR="00A504FF" w:rsidRPr="00FC37B4" w:rsidSect="00667FE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38AF1" w14:textId="77777777" w:rsidR="008A5887" w:rsidRDefault="008A5887" w:rsidP="00F247F6">
      <w:r>
        <w:separator/>
      </w:r>
    </w:p>
    <w:p w14:paraId="5935FEDD" w14:textId="77777777" w:rsidR="008A5887" w:rsidRDefault="008A5887"/>
    <w:p w14:paraId="077F50C9" w14:textId="77777777" w:rsidR="008A5887" w:rsidRDefault="008A5887"/>
  </w:endnote>
  <w:endnote w:type="continuationSeparator" w:id="0">
    <w:p w14:paraId="3A4AE318" w14:textId="77777777" w:rsidR="008A5887" w:rsidRDefault="008A5887" w:rsidP="00F247F6">
      <w:r>
        <w:continuationSeparator/>
      </w:r>
    </w:p>
    <w:p w14:paraId="65F6F2C6" w14:textId="77777777" w:rsidR="008A5887" w:rsidRDefault="008A5887"/>
    <w:p w14:paraId="4DCC74B7" w14:textId="77777777" w:rsidR="008A5887" w:rsidRDefault="008A58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145C6D" w14:textId="5F4755F0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C79B8">
      <w:rPr>
        <w:noProof/>
      </w:rPr>
      <w:t>2</w:t>
    </w:r>
    <w:r w:rsidRPr="004E338C">
      <w:fldChar w:fldCharType="end"/>
    </w:r>
    <w:r>
      <w:tab/>
    </w:r>
    <w:r>
      <w:tab/>
    </w:r>
    <w:r w:rsidR="00FC37B4">
      <w:t>Collating data using MS Exce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533D2A" w14:textId="0B7190F5" w:rsidR="00BB366E" w:rsidRPr="00182340" w:rsidRDefault="007C79B8" w:rsidP="00667FEF">
    <w:pPr>
      <w:pStyle w:val="IOSfooter2017"/>
    </w:pPr>
    <w:hyperlink r:id="rId1" w:history="1">
      <w:r w:rsidR="00EE1FFF" w:rsidRPr="00853A6F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F8D00" w14:textId="77777777" w:rsidR="007C79B8" w:rsidRDefault="007C79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0C3309" w14:textId="77777777" w:rsidR="008A5887" w:rsidRDefault="008A5887" w:rsidP="00F247F6">
      <w:r>
        <w:separator/>
      </w:r>
    </w:p>
    <w:p w14:paraId="470EBEE7" w14:textId="77777777" w:rsidR="008A5887" w:rsidRDefault="008A5887"/>
    <w:p w14:paraId="1BBE8D92" w14:textId="77777777" w:rsidR="008A5887" w:rsidRDefault="008A5887"/>
  </w:footnote>
  <w:footnote w:type="continuationSeparator" w:id="0">
    <w:p w14:paraId="7849D1DC" w14:textId="77777777" w:rsidR="008A5887" w:rsidRDefault="008A5887" w:rsidP="00F247F6">
      <w:r>
        <w:continuationSeparator/>
      </w:r>
    </w:p>
    <w:p w14:paraId="4304CB20" w14:textId="77777777" w:rsidR="008A5887" w:rsidRDefault="008A5887"/>
    <w:p w14:paraId="29F15B2D" w14:textId="77777777" w:rsidR="008A5887" w:rsidRDefault="008A58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08F23" w14:textId="77777777" w:rsidR="007C79B8" w:rsidRDefault="007C79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A3ABC" w14:textId="77777777" w:rsidR="007C79B8" w:rsidRDefault="007C79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2DAF4" w14:textId="77777777" w:rsidR="007C79B8" w:rsidRDefault="007C79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348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3D3350B"/>
    <w:multiLevelType w:val="hybridMultilevel"/>
    <w:tmpl w:val="2D241C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10CE7"/>
    <w:multiLevelType w:val="hybridMultilevel"/>
    <w:tmpl w:val="CD48C2E6"/>
    <w:lvl w:ilvl="0" w:tplc="48FEBE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9750D3"/>
    <w:multiLevelType w:val="hybridMultilevel"/>
    <w:tmpl w:val="E73A57B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C8166F8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46684311"/>
    <w:multiLevelType w:val="hybridMultilevel"/>
    <w:tmpl w:val="3A9AB2E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C269FD"/>
    <w:multiLevelType w:val="multilevel"/>
    <w:tmpl w:val="A9B0669A"/>
    <w:lvl w:ilvl="0">
      <w:start w:val="1"/>
      <w:numFmt w:val="lowerLetter"/>
      <w:pStyle w:val="ListBullet2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4" w15:restartNumberingAfterBreak="0">
    <w:nsid w:val="648A3D5B"/>
    <w:multiLevelType w:val="hybridMultilevel"/>
    <w:tmpl w:val="2D241C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8358E2"/>
    <w:multiLevelType w:val="multilevel"/>
    <w:tmpl w:val="4FDAE090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965394"/>
    <w:multiLevelType w:val="hybridMultilevel"/>
    <w:tmpl w:val="198A359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16"/>
    <w:lvlOverride w:ilvl="0">
      <w:startOverride w:val="1"/>
    </w:lvlOverride>
  </w:num>
  <w:num w:numId="6">
    <w:abstractNumId w:val="18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5"/>
  </w:num>
  <w:num w:numId="14">
    <w:abstractNumId w:val="10"/>
  </w:num>
  <w:num w:numId="15">
    <w:abstractNumId w:val="16"/>
  </w:num>
  <w:num w:numId="16">
    <w:abstractNumId w:val="11"/>
  </w:num>
  <w:num w:numId="17">
    <w:abstractNumId w:val="2"/>
  </w:num>
  <w:num w:numId="18">
    <w:abstractNumId w:val="16"/>
    <w:lvlOverride w:ilvl="0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  <w:lvlOverride w:ilvl="0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6"/>
    <w:lvlOverride w:ilvl="0">
      <w:startOverride w:val="1"/>
    </w:lvlOverride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  <w:lvlOverride w:ilvl="0">
      <w:startOverride w:val="1"/>
    </w:lvlOverride>
  </w:num>
  <w:num w:numId="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  <w:lvlOverride w:ilvl="0">
      <w:startOverride w:val="1"/>
    </w:lvlOverride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6"/>
    <w:lvlOverride w:ilvl="0">
      <w:startOverride w:val="1"/>
    </w:lvlOverride>
  </w:num>
  <w:num w:numId="33">
    <w:abstractNumId w:val="16"/>
    <w:lvlOverride w:ilvl="0">
      <w:startOverride w:val="1"/>
    </w:lvlOverride>
  </w:num>
  <w:num w:numId="34">
    <w:abstractNumId w:val="16"/>
    <w:lvlOverride w:ilvl="0">
      <w:startOverride w:val="1"/>
    </w:lvlOverride>
  </w:num>
  <w:num w:numId="35">
    <w:abstractNumId w:val="16"/>
    <w:lvlOverride w:ilvl="0">
      <w:startOverride w:val="1"/>
    </w:lvlOverride>
  </w:num>
  <w:num w:numId="36">
    <w:abstractNumId w:val="7"/>
  </w:num>
  <w:num w:numId="37">
    <w:abstractNumId w:val="5"/>
  </w:num>
  <w:num w:numId="38">
    <w:abstractNumId w:val="14"/>
  </w:num>
  <w:num w:numId="39">
    <w:abstractNumId w:val="19"/>
  </w:num>
  <w:num w:numId="40">
    <w:abstractNumId w:val="3"/>
  </w:num>
  <w:num w:numId="41">
    <w:abstractNumId w:val="9"/>
  </w:num>
  <w:num w:numId="42">
    <w:abstractNumId w:val="8"/>
  </w:num>
  <w:num w:numId="43">
    <w:abstractNumId w:val="13"/>
  </w:num>
  <w:num w:numId="44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FC7F21"/>
    <w:rsid w:val="00004A37"/>
    <w:rsid w:val="00005034"/>
    <w:rsid w:val="000078D5"/>
    <w:rsid w:val="0001358F"/>
    <w:rsid w:val="00014490"/>
    <w:rsid w:val="00016CCF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3E03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294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715B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CD1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7B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C79B8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BD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887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04FF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81C"/>
    <w:rsid w:val="00AE0A9E"/>
    <w:rsid w:val="00AE3390"/>
    <w:rsid w:val="00AE45F5"/>
    <w:rsid w:val="00AE49CC"/>
    <w:rsid w:val="00AE6BF7"/>
    <w:rsid w:val="00AE6C1A"/>
    <w:rsid w:val="00AF0927"/>
    <w:rsid w:val="00AF1E20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2FD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1132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805F7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E5D3D"/>
    <w:rsid w:val="00CF1891"/>
    <w:rsid w:val="00CF47F5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5452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6B93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A0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1F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347F"/>
    <w:rsid w:val="00FA52AA"/>
    <w:rsid w:val="00FA6BFF"/>
    <w:rsid w:val="00FB4F85"/>
    <w:rsid w:val="00FC37B4"/>
    <w:rsid w:val="00FC4D89"/>
    <w:rsid w:val="00FC7959"/>
    <w:rsid w:val="00FC7B6A"/>
    <w:rsid w:val="00FC7F21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66F2C078"/>
  <w15:docId w15:val="{0E87A485-FBB3-4789-9A18-5036442B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iPriority="12" w:unhideWhenUsed="1" w:qFormat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qFormat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FC37B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76" w:lineRule="auto"/>
      <w:outlineLvl w:val="3"/>
    </w:pPr>
    <w:rPr>
      <w:color w:val="1B428A"/>
      <w:sz w:val="36"/>
      <w:szCs w:val="32"/>
      <w:lang w:eastAsia="en-US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C37B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76" w:lineRule="auto"/>
      <w:outlineLvl w:val="4"/>
    </w:pPr>
    <w:rPr>
      <w:color w:val="1B428A"/>
      <w:sz w:val="32"/>
      <w:szCs w:val="24"/>
      <w:lang w:eastAsia="en-US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FC37B4"/>
    <w:pPr>
      <w:keepNext/>
      <w:keepLines/>
      <w:spacing w:line="276" w:lineRule="auto"/>
      <w:outlineLvl w:val="5"/>
    </w:pPr>
    <w:rPr>
      <w:rFonts w:eastAsiaTheme="majorEastAsia" w:cstheme="majorBidi"/>
      <w:sz w:val="28"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C37B4"/>
    <w:pPr>
      <w:keepNext/>
      <w:keepLines/>
      <w:spacing w:before="40" w:line="276" w:lineRule="auto"/>
      <w:ind w:left="284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C37B4"/>
    <w:pPr>
      <w:keepNext/>
      <w:keepLines/>
      <w:spacing w:before="40" w:line="276" w:lineRule="auto"/>
      <w:ind w:left="284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C37B4"/>
    <w:pPr>
      <w:keepNext/>
      <w:keepLines/>
      <w:spacing w:before="40" w:line="276" w:lineRule="auto"/>
      <w:ind w:left="2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aliases w:val="Š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aliases w:val="Š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E5D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D3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E5D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D3D"/>
    <w:rPr>
      <w:rFonts w:ascii="Arial" w:hAnsi="Arial"/>
      <w:szCs w:val="22"/>
      <w:lang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FC37B4"/>
    <w:rPr>
      <w:rFonts w:ascii="Arial" w:hAnsi="Arial"/>
      <w:color w:val="1B428A"/>
      <w:sz w:val="36"/>
      <w:szCs w:val="32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C37B4"/>
    <w:rPr>
      <w:rFonts w:ascii="Arial" w:hAnsi="Arial"/>
      <w:color w:val="1B428A"/>
      <w:sz w:val="32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FC37B4"/>
    <w:rPr>
      <w:rFonts w:ascii="Arial" w:eastAsiaTheme="majorEastAsia" w:hAnsi="Arial" w:cstheme="majorBidi"/>
      <w:sz w:val="28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FC37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C37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C37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Bullet2">
    <w:name w:val="List Bullet 2"/>
    <w:aliases w:val="Š List 2 bullet"/>
    <w:basedOn w:val="Normal"/>
    <w:uiPriority w:val="14"/>
    <w:qFormat/>
    <w:rsid w:val="00FC37B4"/>
    <w:pPr>
      <w:numPr>
        <w:ilvl w:val="1"/>
        <w:numId w:val="43"/>
      </w:numPr>
      <w:tabs>
        <w:tab w:val="left" w:pos="1134"/>
      </w:tabs>
      <w:snapToGrid w:val="0"/>
      <w:spacing w:before="40" w:line="300" w:lineRule="auto"/>
      <w:contextualSpacing/>
    </w:pPr>
    <w:rPr>
      <w:szCs w:val="24"/>
      <w:lang w:eastAsia="en-US"/>
    </w:rPr>
  </w:style>
  <w:style w:type="paragraph" w:styleId="ListBullet">
    <w:name w:val="List Bullet"/>
    <w:aliases w:val="ŠList 1 bullet"/>
    <w:basedOn w:val="ListNumber"/>
    <w:uiPriority w:val="12"/>
    <w:qFormat/>
    <w:rsid w:val="00FC37B4"/>
    <w:pPr>
      <w:numPr>
        <w:numId w:val="0"/>
      </w:numPr>
      <w:adjustRightInd w:val="0"/>
      <w:snapToGrid w:val="0"/>
      <w:spacing w:before="80" w:line="276" w:lineRule="auto"/>
      <w:ind w:left="720" w:hanging="360"/>
      <w:contextualSpacing w:val="0"/>
    </w:pPr>
    <w:rPr>
      <w:rFonts w:eastAsiaTheme="minorHAnsi" w:cstheme="minorBidi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FC37B4"/>
    <w:pPr>
      <w:numPr>
        <w:numId w:val="44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CF47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FCE7C7-AC08-48EE-AB3E-1EADBB12FB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E391E5-2013-47A0-926B-07642DE24B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FFCC04-91E6-4471-85A8-15301FA87B67}">
  <ds:schemaRefs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AFEE0D9-5B00-48D3-ABC1-457A52F8B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ting data using ms excel</dc:title>
  <dc:subject/>
  <dc:creator>Vas Ratusau</dc:creator>
  <cp:keywords>Stage 6</cp:keywords>
  <dc:description/>
  <cp:lastModifiedBy>Vas Ratusau</cp:lastModifiedBy>
  <cp:revision>2</cp:revision>
  <dcterms:created xsi:type="dcterms:W3CDTF">2021-02-22T02:51:00Z</dcterms:created>
  <dcterms:modified xsi:type="dcterms:W3CDTF">2021-02-22T02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